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62E69E6A" w:rsidR="0054641E" w:rsidRDefault="004D2D3D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26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1A81B" w14:textId="3DB3FEF9" w:rsidR="0054641E" w:rsidRDefault="004D2D3D" w:rsidP="00717DF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view report</w:t>
            </w:r>
          </w:p>
          <w:p w14:paraId="1EAB0507" w14:textId="795B4306" w:rsidR="0054641E" w:rsidRDefault="0014247B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Troubleshooting</w:t>
            </w:r>
            <w:r w:rsidR="0054641E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.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4D2D3D" w:rsidRDefault="0014247B" w:rsidP="00717DF6">
            <w:pPr>
              <w:rPr>
                <w:rFonts w:ascii="Cambria" w:hAnsi="Cambria"/>
              </w:rPr>
            </w:pPr>
            <w:r w:rsidRPr="004D2D3D">
              <w:rPr>
                <w:rFonts w:ascii="Cambria" w:eastAsia="Times New Roman" w:hAnsi="Cambria" w:cs="Arial"/>
              </w:rPr>
              <w:t>phucpase62543</w:t>
            </w:r>
            <w:r w:rsidR="0054641E" w:rsidRPr="004D2D3D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4D2D3D" w:rsidRDefault="0014247B" w:rsidP="00717DF6">
            <w:pPr>
              <w:rPr>
                <w:rFonts w:ascii="Cambria" w:hAnsi="Cambria"/>
              </w:rPr>
            </w:pPr>
            <w:r w:rsidRPr="004D2D3D">
              <w:rPr>
                <w:rFonts w:ascii="Cambria" w:eastAsia="Times New Roman" w:hAnsi="Cambria" w:cs="Arial"/>
              </w:rPr>
              <w:t>namdhpse62167</w:t>
            </w:r>
            <w:r w:rsidR="0054641E" w:rsidRPr="004D2D3D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44BC9" w14:textId="4A935141" w:rsidR="004D2D3D" w:rsidRDefault="004D2D3D" w:rsidP="004D2D3D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s Hương:</w:t>
            </w:r>
          </w:p>
          <w:p w14:paraId="6EDC2BC8" w14:textId="6DA17A2B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valuate, review task in previous week.</w:t>
            </w:r>
          </w:p>
          <w:p w14:paraId="66D8BDFA" w14:textId="6BAB2DCF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lanning for the next week.</w:t>
            </w:r>
          </w:p>
          <w:p w14:paraId="6F20F9E7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hould add loading when call api</w:t>
            </w:r>
          </w:p>
          <w:p w14:paraId="72AC8823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lazy load when load product.</w:t>
            </w:r>
          </w:p>
          <w:p w14:paraId="0E4E2FA2" w14:textId="77777777" w:rsidR="00F75652" w:rsidRDefault="004D2D3D" w:rsidP="004D2D3D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am present:</w:t>
            </w:r>
            <w:r w:rsidR="00F75652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  <w:p w14:paraId="22912DC8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 mobile login</w:t>
            </w:r>
          </w:p>
          <w:p w14:paraId="44F51ACC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Demo moible home screen. </w:t>
            </w:r>
          </w:p>
          <w:p w14:paraId="0620D875" w14:textId="40B54C33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Demo mobile register card for payment. </w:t>
            </w:r>
          </w:p>
          <w:p w14:paraId="04C16E0C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 web category</w:t>
            </w:r>
          </w:p>
          <w:p w14:paraId="1F38BEEF" w14:textId="77777777" w:rsidR="004D2D3D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 web promotion</w:t>
            </w:r>
          </w:p>
          <w:p w14:paraId="5E203F96" w14:textId="5D4784A8" w:rsidR="004D2D3D" w:rsidRPr="0031796A" w:rsidRDefault="004D2D3D" w:rsidP="004D2D3D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Demo web account 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6F460E5A" w:rsidR="0054641E" w:rsidRPr="0064688E" w:rsidRDefault="004D2D3D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  <w:bookmarkStart w:id="2" w:name="_GoBack"/>
            <w:bookmarkEnd w:id="2"/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1D8E281E" w:rsidR="0054641E" w:rsidRDefault="004D2D3D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30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</w:tbl>
    <w:p w14:paraId="13CA544D" w14:textId="77777777" w:rsidR="00E41F4E" w:rsidRDefault="004D2D3D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4247B"/>
    <w:rsid w:val="002241A7"/>
    <w:rsid w:val="004D2D3D"/>
    <w:rsid w:val="0054641E"/>
    <w:rsid w:val="00815D40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6</cp:revision>
  <dcterms:created xsi:type="dcterms:W3CDTF">2019-08-18T03:49:00Z</dcterms:created>
  <dcterms:modified xsi:type="dcterms:W3CDTF">2019-08-18T07:03:00Z</dcterms:modified>
</cp:coreProperties>
</file>